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64FD" w:rsidRDefault="0079249F">
      <w:r>
        <w:t xml:space="preserve">- </w:t>
      </w:r>
      <w:r w:rsidRPr="0079249F">
        <w:t xml:space="preserve">team jako bg image (IE fix), </w:t>
      </w:r>
      <w:r w:rsidR="00D05580">
        <w:br/>
        <w:t>- harmburger menu?</w:t>
      </w:r>
      <w:r>
        <w:br/>
        <w:t xml:space="preserve">- </w:t>
      </w:r>
      <w:r w:rsidRPr="0079249F">
        <w:t>czcionki</w:t>
      </w:r>
      <w:r w:rsidR="006A35D0">
        <w:t xml:space="preserve"> (żeby strona nie szukała danej czc. na komp. użytk. tylko od razu pobierała z serwera)</w:t>
      </w:r>
      <w:r>
        <w:br/>
      </w:r>
      <w:r w:rsidR="00BF6742">
        <w:t>- testowanie na innych przegl.</w:t>
      </w:r>
      <w:r w:rsidR="005872D7">
        <w:br/>
        <w:t>- UX</w:t>
      </w:r>
      <w:r w:rsidR="009E5948">
        <w:br/>
        <w:t xml:space="preserve">- </w:t>
      </w:r>
      <w:bookmarkStart w:id="0" w:name="_GoBack"/>
      <w:bookmarkEnd w:id="0"/>
      <w:r w:rsidR="009E5948">
        <w:t>autor!</w:t>
      </w:r>
    </w:p>
    <w:sectPr w:rsidR="00E564FD" w:rsidSect="005D3358">
      <w:footerReference w:type="default" r:id="rId6"/>
      <w:pgSz w:w="11906" w:h="16838" w:code="9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0A3C" w:rsidRDefault="00310A3C" w:rsidP="0025594A">
      <w:pPr>
        <w:spacing w:after="0" w:line="240" w:lineRule="auto"/>
      </w:pPr>
      <w:r>
        <w:separator/>
      </w:r>
    </w:p>
  </w:endnote>
  <w:endnote w:type="continuationSeparator" w:id="0">
    <w:p w:rsidR="00310A3C" w:rsidRDefault="00310A3C" w:rsidP="00255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84101761"/>
      <w:docPartObj>
        <w:docPartGallery w:val="Page Numbers (Bottom of Page)"/>
        <w:docPartUnique/>
      </w:docPartObj>
    </w:sdtPr>
    <w:sdtEndPr/>
    <w:sdtContent>
      <w:p w:rsidR="0025594A" w:rsidRDefault="0025594A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5948">
          <w:rPr>
            <w:noProof/>
          </w:rPr>
          <w:t>1</w:t>
        </w:r>
        <w:r>
          <w:fldChar w:fldCharType="end"/>
        </w:r>
      </w:p>
    </w:sdtContent>
  </w:sdt>
  <w:p w:rsidR="0025594A" w:rsidRDefault="0025594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0A3C" w:rsidRDefault="00310A3C" w:rsidP="0025594A">
      <w:pPr>
        <w:spacing w:after="0" w:line="240" w:lineRule="auto"/>
      </w:pPr>
      <w:r>
        <w:separator/>
      </w:r>
    </w:p>
  </w:footnote>
  <w:footnote w:type="continuationSeparator" w:id="0">
    <w:p w:rsidR="00310A3C" w:rsidRDefault="00310A3C" w:rsidP="002559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zc2NjQ3MzG1MDNT0lEKTi0uzszPAykwqwUA0zX9WSwAAAA="/>
  </w:docVars>
  <w:rsids>
    <w:rsidRoot w:val="008E02BA"/>
    <w:rsid w:val="00205220"/>
    <w:rsid w:val="0025594A"/>
    <w:rsid w:val="002D0580"/>
    <w:rsid w:val="00310A3C"/>
    <w:rsid w:val="004F67F0"/>
    <w:rsid w:val="00501330"/>
    <w:rsid w:val="005403D6"/>
    <w:rsid w:val="005872D7"/>
    <w:rsid w:val="005A6BAC"/>
    <w:rsid w:val="005D3358"/>
    <w:rsid w:val="006A35D0"/>
    <w:rsid w:val="006A736A"/>
    <w:rsid w:val="00715A8E"/>
    <w:rsid w:val="0079249F"/>
    <w:rsid w:val="007D43D9"/>
    <w:rsid w:val="008B2DB5"/>
    <w:rsid w:val="008E02BA"/>
    <w:rsid w:val="0093632C"/>
    <w:rsid w:val="00993605"/>
    <w:rsid w:val="009E5948"/>
    <w:rsid w:val="00A07A9C"/>
    <w:rsid w:val="00A13017"/>
    <w:rsid w:val="00A20F7A"/>
    <w:rsid w:val="00BF6742"/>
    <w:rsid w:val="00D05580"/>
    <w:rsid w:val="00D550C6"/>
    <w:rsid w:val="00E564FD"/>
    <w:rsid w:val="00F0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945C33C-1FFA-4BEE-9080-29B5BBA6B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550C6"/>
  </w:style>
  <w:style w:type="paragraph" w:styleId="Nagwek1">
    <w:name w:val="heading 1"/>
    <w:basedOn w:val="Normalny"/>
    <w:next w:val="Normalny"/>
    <w:link w:val="Nagwek1Znak"/>
    <w:uiPriority w:val="9"/>
    <w:qFormat/>
    <w:rsid w:val="00F05038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05038"/>
    <w:pPr>
      <w:keepNext/>
      <w:keepLines/>
      <w:spacing w:before="40" w:after="0"/>
      <w:outlineLvl w:val="1"/>
    </w:pPr>
    <w:rPr>
      <w:rFonts w:eastAsiaTheme="majorEastAsia" w:cstheme="majorBidi"/>
      <w:b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01330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  <w:u w:val="single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rsid w:val="002052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05038"/>
    <w:rPr>
      <w:rFonts w:eastAsiaTheme="majorEastAsia" w:cstheme="majorBidi"/>
      <w:b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F05038"/>
    <w:rPr>
      <w:rFonts w:eastAsiaTheme="majorEastAsia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501330"/>
    <w:rPr>
      <w:rFonts w:eastAsiaTheme="majorEastAsia" w:cstheme="majorBidi"/>
      <w:b/>
      <w:sz w:val="24"/>
      <w:szCs w:val="24"/>
      <w:u w:val="single"/>
    </w:rPr>
  </w:style>
  <w:style w:type="paragraph" w:styleId="Tytu">
    <w:name w:val="Title"/>
    <w:basedOn w:val="Normalny"/>
    <w:next w:val="Normalny"/>
    <w:link w:val="TytuZnak"/>
    <w:uiPriority w:val="10"/>
    <w:qFormat/>
    <w:rsid w:val="00F05038"/>
    <w:pPr>
      <w:spacing w:after="0" w:line="240" w:lineRule="auto"/>
      <w:contextualSpacing/>
    </w:pPr>
    <w:rPr>
      <w:rFonts w:eastAsiaTheme="majorEastAsia" w:cstheme="majorBidi"/>
      <w:b/>
      <w:caps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05038"/>
    <w:rPr>
      <w:rFonts w:eastAsiaTheme="majorEastAsia" w:cstheme="majorBidi"/>
      <w:b/>
      <w:caps/>
      <w:spacing w:val="-10"/>
      <w:kern w:val="28"/>
      <w:sz w:val="24"/>
      <w:szCs w:val="56"/>
    </w:rPr>
  </w:style>
  <w:style w:type="paragraph" w:styleId="Bezodstpw">
    <w:name w:val="No Spacing"/>
    <w:uiPriority w:val="1"/>
    <w:rsid w:val="007D43D9"/>
    <w:pPr>
      <w:spacing w:after="0" w:line="240" w:lineRule="auto"/>
    </w:p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052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">
    <w:name w:val="header"/>
    <w:basedOn w:val="Normalny"/>
    <w:link w:val="NagwekZnak"/>
    <w:uiPriority w:val="99"/>
    <w:unhideWhenUsed/>
    <w:rsid w:val="002559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594A"/>
  </w:style>
  <w:style w:type="paragraph" w:styleId="Stopka">
    <w:name w:val="footer"/>
    <w:basedOn w:val="Normalny"/>
    <w:link w:val="StopkaZnak"/>
    <w:uiPriority w:val="99"/>
    <w:unhideWhenUsed/>
    <w:rsid w:val="002559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594A"/>
  </w:style>
  <w:style w:type="paragraph" w:customStyle="1" w:styleId="Wyjanienia">
    <w:name w:val="Wyjaśnienia"/>
    <w:basedOn w:val="Normalny"/>
    <w:link w:val="WyjanieniaZnak"/>
    <w:qFormat/>
    <w:rsid w:val="00501330"/>
    <w:rPr>
      <w:sz w:val="18"/>
    </w:rPr>
  </w:style>
  <w:style w:type="character" w:customStyle="1" w:styleId="WyjanieniaZnak">
    <w:name w:val="Wyjaśnienia Znak"/>
    <w:basedOn w:val="Domylnaczcionkaakapitu"/>
    <w:link w:val="Wyjanienia"/>
    <w:rsid w:val="00501330"/>
    <w:rPr>
      <w:sz w:val="18"/>
    </w:rPr>
  </w:style>
  <w:style w:type="paragraph" w:customStyle="1" w:styleId="Przykady">
    <w:name w:val="Przykłady"/>
    <w:basedOn w:val="Normalny"/>
    <w:link w:val="PrzykadyZnak"/>
    <w:rsid w:val="00A13017"/>
    <w:rPr>
      <w:sz w:val="18"/>
    </w:rPr>
  </w:style>
  <w:style w:type="character" w:customStyle="1" w:styleId="PrzykadyZnak">
    <w:name w:val="Przykłady Znak"/>
    <w:basedOn w:val="Domylnaczcionkaakapitu"/>
    <w:link w:val="Przykady"/>
    <w:rsid w:val="00A13017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67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ja Bogaczewicz</dc:creator>
  <cp:keywords/>
  <dc:description/>
  <cp:lastModifiedBy>Kaja Bogaczewicz</cp:lastModifiedBy>
  <cp:revision>7</cp:revision>
  <dcterms:created xsi:type="dcterms:W3CDTF">2017-03-29T13:22:00Z</dcterms:created>
  <dcterms:modified xsi:type="dcterms:W3CDTF">2017-04-28T07:32:00Z</dcterms:modified>
</cp:coreProperties>
</file>